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2A80A" w14:textId="77777777" w:rsidR="00541940" w:rsidRPr="00903E22" w:rsidRDefault="00541940" w:rsidP="0054194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6E055AE0" w14:textId="77777777" w:rsidR="00541940" w:rsidRPr="00903E22" w:rsidRDefault="00541940" w:rsidP="00541940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5E7C3C02" w14:textId="77777777" w:rsidR="00541940" w:rsidRPr="00903E22" w:rsidRDefault="00541940" w:rsidP="0054194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43BA17EF" w14:textId="4514216A" w:rsidR="00964E27" w:rsidRDefault="00964E27" w:rsidP="002A64E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D0BA2"/>
    <w:rsid w:val="00245F8F"/>
    <w:rsid w:val="002A64E9"/>
    <w:rsid w:val="003F6DE5"/>
    <w:rsid w:val="00541940"/>
    <w:rsid w:val="008F10C5"/>
    <w:rsid w:val="00964E27"/>
    <w:rsid w:val="00CA239B"/>
    <w:rsid w:val="00DF4271"/>
    <w:rsid w:val="00EE26CA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9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35:00Z</dcterms:created>
  <dcterms:modified xsi:type="dcterms:W3CDTF">2021-11-14T09:35:00Z</dcterms:modified>
</cp:coreProperties>
</file>